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306F4" w14:textId="77777777" w:rsidR="00A85B4A" w:rsidRPr="009F6744" w:rsidRDefault="00A85B4A" w:rsidP="00A85B4A">
      <w:pPr>
        <w:spacing w:after="0"/>
        <w:jc w:val="center"/>
        <w:rPr>
          <w:b/>
          <w:sz w:val="24"/>
          <w:szCs w:val="24"/>
        </w:rPr>
      </w:pPr>
      <w:r w:rsidRPr="009F6744">
        <w:rPr>
          <w:b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3BCDD1BB" wp14:editId="495C764C">
            <wp:simplePos x="0" y="0"/>
            <wp:positionH relativeFrom="column">
              <wp:posOffset>2629535</wp:posOffset>
            </wp:positionH>
            <wp:positionV relativeFrom="paragraph">
              <wp:posOffset>38100</wp:posOffset>
            </wp:positionV>
            <wp:extent cx="548640" cy="540802"/>
            <wp:effectExtent l="0" t="0" r="3810" b="0"/>
            <wp:wrapTopAndBottom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540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6744">
        <w:rPr>
          <w:b/>
          <w:sz w:val="24"/>
          <w:szCs w:val="24"/>
        </w:rPr>
        <w:t>MINISTÉRIO</w:t>
      </w:r>
      <w:r w:rsidRPr="009F6744">
        <w:rPr>
          <w:b/>
          <w:spacing w:val="-3"/>
          <w:sz w:val="24"/>
          <w:szCs w:val="24"/>
        </w:rPr>
        <w:t xml:space="preserve"> </w:t>
      </w:r>
      <w:r w:rsidRPr="009F6744">
        <w:rPr>
          <w:b/>
          <w:sz w:val="24"/>
          <w:szCs w:val="24"/>
        </w:rPr>
        <w:t>DA</w:t>
      </w:r>
      <w:r w:rsidRPr="009F6744">
        <w:rPr>
          <w:b/>
          <w:spacing w:val="-3"/>
          <w:sz w:val="24"/>
          <w:szCs w:val="24"/>
        </w:rPr>
        <w:t xml:space="preserve"> </w:t>
      </w:r>
      <w:r w:rsidRPr="009F6744">
        <w:rPr>
          <w:b/>
          <w:sz w:val="24"/>
          <w:szCs w:val="24"/>
        </w:rPr>
        <w:t>EDUCAÇÃO</w:t>
      </w:r>
    </w:p>
    <w:p w14:paraId="697EC7C2" w14:textId="77777777" w:rsidR="00A85B4A" w:rsidRPr="009F6744" w:rsidRDefault="00A85B4A" w:rsidP="00A85B4A">
      <w:pPr>
        <w:spacing w:after="0"/>
        <w:jc w:val="center"/>
        <w:rPr>
          <w:b/>
          <w:spacing w:val="1"/>
          <w:sz w:val="24"/>
          <w:szCs w:val="24"/>
        </w:rPr>
      </w:pPr>
      <w:r w:rsidRPr="009F6744">
        <w:rPr>
          <w:b/>
          <w:sz w:val="24"/>
          <w:szCs w:val="24"/>
        </w:rPr>
        <w:t>UNIVERSIDADE FEDERAL RURAL DE PERNAMBUCO</w:t>
      </w:r>
    </w:p>
    <w:p w14:paraId="3FC246E7" w14:textId="77777777" w:rsidR="00A85B4A" w:rsidRDefault="00A85B4A" w:rsidP="00A85B4A">
      <w:pPr>
        <w:spacing w:after="0"/>
        <w:jc w:val="center"/>
        <w:rPr>
          <w:b/>
          <w:sz w:val="24"/>
          <w:szCs w:val="24"/>
        </w:rPr>
      </w:pPr>
      <w:r w:rsidRPr="009F6744">
        <w:rPr>
          <w:b/>
          <w:sz w:val="24"/>
          <w:szCs w:val="24"/>
        </w:rPr>
        <w:t xml:space="preserve">Pró-reitoria de Pesquisa </w:t>
      </w:r>
      <w:r>
        <w:rPr>
          <w:b/>
          <w:sz w:val="24"/>
          <w:szCs w:val="24"/>
        </w:rPr>
        <w:t>–</w:t>
      </w:r>
      <w:r w:rsidRPr="009F6744">
        <w:rPr>
          <w:b/>
          <w:sz w:val="24"/>
          <w:szCs w:val="24"/>
        </w:rPr>
        <w:t xml:space="preserve"> ProPesq</w:t>
      </w:r>
    </w:p>
    <w:p w14:paraId="78F26449" w14:textId="5F740B94" w:rsidR="00A85B4A" w:rsidRDefault="00A85B4A" w:rsidP="00A85B4A">
      <w:pPr>
        <w:spacing w:after="0"/>
        <w:ind w:firstLine="284"/>
        <w:jc w:val="center"/>
        <w:rPr>
          <w:rFonts w:cs="Calibri"/>
          <w:b/>
          <w:sz w:val="24"/>
          <w:szCs w:val="24"/>
        </w:rPr>
      </w:pPr>
      <w:r>
        <w:rPr>
          <w:b/>
          <w:sz w:val="24"/>
          <w:szCs w:val="24"/>
        </w:rPr>
        <w:t>Coordenadoria dos Programas de Iniciação Científica - CPIBIC</w:t>
      </w:r>
    </w:p>
    <w:p w14:paraId="66B687DA" w14:textId="77777777" w:rsidR="00A85B4A" w:rsidRDefault="00A85B4A" w:rsidP="00A85B4A">
      <w:pPr>
        <w:spacing w:after="120"/>
        <w:ind w:firstLine="284"/>
        <w:jc w:val="center"/>
        <w:rPr>
          <w:rFonts w:cs="Calibri"/>
          <w:b/>
          <w:sz w:val="24"/>
          <w:szCs w:val="24"/>
        </w:rPr>
      </w:pPr>
    </w:p>
    <w:p w14:paraId="510E84C3" w14:textId="4800EDFB" w:rsidR="00710ECA" w:rsidRPr="00A85B4A" w:rsidRDefault="00710ECA" w:rsidP="00A85B4A">
      <w:pPr>
        <w:spacing w:after="120"/>
        <w:ind w:firstLine="284"/>
        <w:jc w:val="center"/>
        <w:rPr>
          <w:rFonts w:cs="Calibri"/>
          <w:b/>
          <w:sz w:val="28"/>
          <w:szCs w:val="28"/>
        </w:rPr>
      </w:pPr>
      <w:r w:rsidRPr="00A85B4A">
        <w:rPr>
          <w:rFonts w:cs="Calibri"/>
          <w:b/>
          <w:sz w:val="24"/>
          <w:szCs w:val="24"/>
        </w:rPr>
        <w:t>Roteiro para elaboração do relatório das atividades d</w:t>
      </w:r>
      <w:r w:rsidR="00887317" w:rsidRPr="00A85B4A">
        <w:rPr>
          <w:rFonts w:cs="Calibri"/>
          <w:b/>
          <w:sz w:val="24"/>
          <w:szCs w:val="24"/>
        </w:rPr>
        <w:t>o Programa Institucional de Bolsas de Iniciação Científica</w:t>
      </w:r>
      <w:r w:rsidR="003D6CE5" w:rsidRPr="00A85B4A">
        <w:rPr>
          <w:rFonts w:cs="Calibri"/>
          <w:b/>
          <w:sz w:val="24"/>
          <w:szCs w:val="24"/>
        </w:rPr>
        <w:t xml:space="preserve"> </w:t>
      </w:r>
      <w:r w:rsidR="00544E21" w:rsidRPr="00A85B4A">
        <w:rPr>
          <w:rFonts w:cs="Calibri"/>
          <w:b/>
          <w:sz w:val="24"/>
          <w:szCs w:val="24"/>
        </w:rPr>
        <w:t>(PIBIC)</w:t>
      </w:r>
      <w:r w:rsidR="00A32A02" w:rsidRPr="00A85B4A">
        <w:rPr>
          <w:rFonts w:cs="Calibri"/>
          <w:b/>
          <w:sz w:val="24"/>
          <w:szCs w:val="24"/>
        </w:rPr>
        <w:t>,</w:t>
      </w:r>
      <w:r w:rsidR="003D6CE5" w:rsidRPr="00A85B4A">
        <w:rPr>
          <w:rFonts w:cs="Calibri"/>
          <w:b/>
          <w:sz w:val="24"/>
          <w:szCs w:val="24"/>
        </w:rPr>
        <w:t xml:space="preserve"> Voluntário (PIC)</w:t>
      </w:r>
      <w:r w:rsidR="00A32A02" w:rsidRPr="00A85B4A">
        <w:rPr>
          <w:rFonts w:cs="Calibri"/>
          <w:b/>
          <w:sz w:val="24"/>
          <w:szCs w:val="24"/>
        </w:rPr>
        <w:t xml:space="preserve"> e Ensino Médio</w:t>
      </w:r>
      <w:r w:rsidR="00F12AD9" w:rsidRPr="00A85B4A">
        <w:rPr>
          <w:rFonts w:cs="Calibri"/>
          <w:b/>
          <w:sz w:val="24"/>
          <w:szCs w:val="24"/>
        </w:rPr>
        <w:t xml:space="preserve"> (PIBIC-EM)</w:t>
      </w:r>
    </w:p>
    <w:p w14:paraId="3DA72605" w14:textId="77777777" w:rsidR="00710ECA" w:rsidRPr="00A85B4A" w:rsidRDefault="00710ECA" w:rsidP="00A85B4A">
      <w:pPr>
        <w:spacing w:after="120"/>
        <w:ind w:left="1219" w:right="714" w:hanging="709"/>
        <w:jc w:val="center"/>
        <w:rPr>
          <w:rFonts w:eastAsia="Times New Roman" w:cs="Calibri"/>
          <w:sz w:val="27"/>
          <w:szCs w:val="27"/>
          <w:lang w:eastAsia="pt-BR"/>
        </w:rPr>
      </w:pPr>
      <w:r w:rsidRPr="00A85B4A">
        <w:rPr>
          <w:rFonts w:eastAsia="Times New Roman" w:cs="Calibri"/>
          <w:sz w:val="27"/>
          <w:szCs w:val="27"/>
          <w:lang w:eastAsia="pt-BR"/>
        </w:rPr>
        <w:t> </w:t>
      </w:r>
    </w:p>
    <w:p w14:paraId="506A6DE0" w14:textId="77777777" w:rsidR="00710ECA" w:rsidRPr="00A85B4A" w:rsidRDefault="00710ECA" w:rsidP="00A85B4A">
      <w:pPr>
        <w:pStyle w:val="PargrafodaLista"/>
        <w:numPr>
          <w:ilvl w:val="0"/>
          <w:numId w:val="1"/>
        </w:numPr>
        <w:tabs>
          <w:tab w:val="left" w:pos="180"/>
        </w:tabs>
        <w:spacing w:after="120"/>
        <w:ind w:left="360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IDENTIFICAÇÃO</w:t>
      </w:r>
    </w:p>
    <w:p w14:paraId="1E05FEF9" w14:textId="77777777" w:rsidR="00710ECA" w:rsidRPr="00A85B4A" w:rsidRDefault="00710ECA" w:rsidP="00A85B4A">
      <w:pPr>
        <w:pStyle w:val="PargrafodaLista"/>
        <w:tabs>
          <w:tab w:val="left" w:pos="180"/>
        </w:tabs>
        <w:spacing w:after="120"/>
        <w:ind w:left="360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ALUNO (A)</w:t>
      </w:r>
      <w:r w:rsidR="007B382F" w:rsidRPr="00A85B4A">
        <w:rPr>
          <w:rFonts w:eastAsia="Times New Roman" w:cs="Calibri"/>
          <w:sz w:val="24"/>
          <w:szCs w:val="24"/>
          <w:lang w:eastAsia="pt-BR"/>
        </w:rPr>
        <w:t>:</w:t>
      </w:r>
    </w:p>
    <w:p w14:paraId="67134CB4" w14:textId="77777777" w:rsidR="00710ECA" w:rsidRPr="00A85B4A" w:rsidRDefault="00710ECA" w:rsidP="00A85B4A">
      <w:pPr>
        <w:pStyle w:val="PargrafodaLista"/>
        <w:tabs>
          <w:tab w:val="left" w:pos="180"/>
        </w:tabs>
        <w:spacing w:after="120"/>
        <w:ind w:left="360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CURSO</w:t>
      </w:r>
      <w:r w:rsidR="007B382F" w:rsidRPr="00A85B4A">
        <w:rPr>
          <w:rFonts w:eastAsia="Times New Roman" w:cs="Calibri"/>
          <w:sz w:val="24"/>
          <w:szCs w:val="24"/>
          <w:lang w:eastAsia="pt-BR"/>
        </w:rPr>
        <w:t>:</w:t>
      </w:r>
    </w:p>
    <w:p w14:paraId="6A7282B5" w14:textId="77777777" w:rsidR="00710ECA" w:rsidRPr="00A85B4A" w:rsidRDefault="00710ECA" w:rsidP="00A85B4A">
      <w:pPr>
        <w:pStyle w:val="PargrafodaLista"/>
        <w:tabs>
          <w:tab w:val="left" w:pos="180"/>
        </w:tabs>
        <w:spacing w:after="120"/>
        <w:ind w:left="360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PROGRAMA: </w:t>
      </w:r>
      <w:r w:rsidR="00887317" w:rsidRPr="00A85B4A">
        <w:rPr>
          <w:rFonts w:eastAsia="Times New Roman" w:cs="Calibri"/>
          <w:sz w:val="24"/>
          <w:szCs w:val="24"/>
          <w:lang w:eastAsia="pt-BR"/>
        </w:rPr>
        <w:t xml:space="preserve"> </w:t>
      </w:r>
      <w:r w:rsidR="00D25220" w:rsidRPr="00A85B4A">
        <w:rPr>
          <w:rFonts w:eastAsia="Times New Roman" w:cs="Calibri"/>
          <w:sz w:val="24"/>
          <w:szCs w:val="24"/>
          <w:lang w:eastAsia="pt-BR"/>
        </w:rPr>
        <w:t>(   )</w:t>
      </w:r>
      <w:r w:rsidR="00887317" w:rsidRPr="00A85B4A">
        <w:rPr>
          <w:rFonts w:eastAsia="Times New Roman" w:cs="Calibri"/>
          <w:sz w:val="24"/>
          <w:szCs w:val="24"/>
          <w:lang w:eastAsia="pt-BR"/>
        </w:rPr>
        <w:t xml:space="preserve"> </w:t>
      </w:r>
      <w:r w:rsidRPr="00A85B4A">
        <w:rPr>
          <w:rFonts w:eastAsia="Times New Roman" w:cs="Calibri"/>
          <w:b/>
          <w:bCs/>
          <w:sz w:val="24"/>
          <w:szCs w:val="24"/>
          <w:lang w:eastAsia="pt-BR"/>
        </w:rPr>
        <w:t xml:space="preserve">PIBIC </w:t>
      </w:r>
      <w:r w:rsidR="00D25220" w:rsidRPr="00A85B4A">
        <w:rPr>
          <w:rFonts w:eastAsia="Times New Roman" w:cs="Calibri"/>
          <w:b/>
          <w:bCs/>
          <w:sz w:val="24"/>
          <w:szCs w:val="24"/>
          <w:lang w:eastAsia="pt-BR"/>
        </w:rPr>
        <w:t xml:space="preserve"> </w:t>
      </w:r>
      <w:r w:rsidR="00D25220" w:rsidRPr="00A85B4A">
        <w:rPr>
          <w:rFonts w:eastAsia="Times New Roman" w:cs="Calibri"/>
          <w:bCs/>
          <w:sz w:val="24"/>
          <w:szCs w:val="24"/>
          <w:lang w:eastAsia="pt-BR"/>
        </w:rPr>
        <w:t>(   )</w:t>
      </w:r>
      <w:r w:rsidR="00887317" w:rsidRPr="00A85B4A">
        <w:rPr>
          <w:rFonts w:eastAsia="Times New Roman" w:cs="Calibri"/>
          <w:bCs/>
          <w:sz w:val="24"/>
          <w:szCs w:val="24"/>
          <w:lang w:eastAsia="pt-BR"/>
        </w:rPr>
        <w:t xml:space="preserve"> </w:t>
      </w:r>
      <w:r w:rsidRPr="00A85B4A">
        <w:rPr>
          <w:rFonts w:eastAsia="Times New Roman" w:cs="Calibri"/>
          <w:b/>
          <w:bCs/>
          <w:sz w:val="24"/>
          <w:szCs w:val="24"/>
          <w:lang w:eastAsia="pt-BR"/>
        </w:rPr>
        <w:t>PIC</w:t>
      </w:r>
      <w:r w:rsidR="00887317" w:rsidRPr="00A85B4A">
        <w:rPr>
          <w:rFonts w:eastAsia="Times New Roman" w:cs="Calibri"/>
          <w:b/>
          <w:bCs/>
          <w:sz w:val="24"/>
          <w:szCs w:val="24"/>
          <w:lang w:eastAsia="pt-BR"/>
        </w:rPr>
        <w:t xml:space="preserve">   (   ) PIBIC-EM</w:t>
      </w:r>
    </w:p>
    <w:p w14:paraId="460D5A7B" w14:textId="77777777" w:rsidR="00710ECA" w:rsidRPr="00A85B4A" w:rsidRDefault="00710ECA" w:rsidP="00A85B4A">
      <w:pPr>
        <w:pStyle w:val="PargrafodaLista"/>
        <w:tabs>
          <w:tab w:val="left" w:pos="180"/>
        </w:tabs>
        <w:spacing w:after="120"/>
        <w:ind w:left="360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ORIENTADOR (A)</w:t>
      </w:r>
      <w:r w:rsidR="007B382F" w:rsidRPr="00A85B4A">
        <w:rPr>
          <w:rFonts w:eastAsia="Times New Roman" w:cs="Calibri"/>
          <w:sz w:val="24"/>
          <w:szCs w:val="24"/>
          <w:lang w:eastAsia="pt-BR"/>
        </w:rPr>
        <w:t>:</w:t>
      </w:r>
    </w:p>
    <w:p w14:paraId="0954FCC6" w14:textId="77777777" w:rsidR="00710ECA" w:rsidRPr="00A85B4A" w:rsidRDefault="00710ECA" w:rsidP="00A85B4A">
      <w:pPr>
        <w:pStyle w:val="PargrafodaLista"/>
        <w:tabs>
          <w:tab w:val="left" w:pos="180"/>
        </w:tabs>
        <w:spacing w:after="120"/>
        <w:ind w:left="360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DEPARTAMENTO/</w:t>
      </w:r>
      <w:r w:rsidR="007B382F" w:rsidRPr="00A85B4A">
        <w:rPr>
          <w:rFonts w:eastAsia="Times New Roman" w:cs="Calibri"/>
          <w:sz w:val="24"/>
          <w:szCs w:val="24"/>
          <w:lang w:eastAsia="pt-BR"/>
        </w:rPr>
        <w:t>UNIDADE ACADÊMICA:</w:t>
      </w:r>
    </w:p>
    <w:p w14:paraId="1C71F479" w14:textId="7B332E54" w:rsidR="00B6076B" w:rsidRDefault="00B6076B" w:rsidP="00A85B4A">
      <w:pPr>
        <w:pStyle w:val="PargrafodaLista"/>
        <w:tabs>
          <w:tab w:val="left" w:pos="180"/>
        </w:tabs>
        <w:spacing w:after="120"/>
        <w:ind w:left="360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RELATÓRIO: (   )</w:t>
      </w:r>
      <w:r w:rsidR="00887317" w:rsidRPr="00A85B4A">
        <w:rPr>
          <w:rFonts w:eastAsia="Times New Roman" w:cs="Calibri"/>
          <w:sz w:val="24"/>
          <w:szCs w:val="24"/>
          <w:lang w:eastAsia="pt-BR"/>
        </w:rPr>
        <w:t xml:space="preserve"> </w:t>
      </w:r>
      <w:r w:rsidRPr="00A85B4A">
        <w:rPr>
          <w:rFonts w:eastAsia="Times New Roman" w:cs="Calibri"/>
          <w:sz w:val="24"/>
          <w:szCs w:val="24"/>
          <w:lang w:eastAsia="pt-BR"/>
        </w:rPr>
        <w:t>PARCIAL  (   )</w:t>
      </w:r>
      <w:r w:rsidR="00887317" w:rsidRPr="00A85B4A">
        <w:rPr>
          <w:rFonts w:eastAsia="Times New Roman" w:cs="Calibri"/>
          <w:sz w:val="24"/>
          <w:szCs w:val="24"/>
          <w:lang w:eastAsia="pt-BR"/>
        </w:rPr>
        <w:t xml:space="preserve"> </w:t>
      </w:r>
      <w:r w:rsidRPr="00A85B4A">
        <w:rPr>
          <w:rFonts w:eastAsia="Times New Roman" w:cs="Calibri"/>
          <w:sz w:val="24"/>
          <w:szCs w:val="24"/>
          <w:lang w:eastAsia="pt-BR"/>
        </w:rPr>
        <w:t>FINAL</w:t>
      </w:r>
    </w:p>
    <w:p w14:paraId="75853BDB" w14:textId="77777777" w:rsidR="00A85B4A" w:rsidRPr="00A85B4A" w:rsidRDefault="00A85B4A" w:rsidP="00A85B4A">
      <w:pPr>
        <w:pStyle w:val="PargrafodaLista"/>
        <w:tabs>
          <w:tab w:val="left" w:pos="180"/>
        </w:tabs>
        <w:spacing w:after="120"/>
        <w:ind w:left="360"/>
        <w:rPr>
          <w:rFonts w:eastAsia="Times New Roman" w:cs="Calibri"/>
          <w:sz w:val="24"/>
          <w:szCs w:val="24"/>
          <w:lang w:eastAsia="pt-BR"/>
        </w:rPr>
      </w:pPr>
    </w:p>
    <w:p w14:paraId="5ABC96CE" w14:textId="3682546D" w:rsidR="00710ECA" w:rsidRDefault="00710ECA" w:rsidP="00A85B4A">
      <w:pPr>
        <w:pStyle w:val="PargrafodaLista"/>
        <w:numPr>
          <w:ilvl w:val="0"/>
          <w:numId w:val="1"/>
        </w:numPr>
        <w:tabs>
          <w:tab w:val="left" w:pos="180"/>
        </w:tabs>
        <w:spacing w:after="120"/>
        <w:ind w:left="360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TÍTULO DO PROJETO</w:t>
      </w:r>
    </w:p>
    <w:p w14:paraId="40EDA86C" w14:textId="77777777" w:rsidR="00A85B4A" w:rsidRPr="00A85B4A" w:rsidRDefault="00A85B4A" w:rsidP="00A85B4A">
      <w:pPr>
        <w:tabs>
          <w:tab w:val="left" w:pos="180"/>
        </w:tabs>
        <w:spacing w:after="120"/>
        <w:rPr>
          <w:rFonts w:eastAsia="Times New Roman" w:cs="Calibri"/>
          <w:sz w:val="24"/>
          <w:szCs w:val="24"/>
          <w:lang w:eastAsia="pt-BR"/>
        </w:rPr>
      </w:pPr>
    </w:p>
    <w:p w14:paraId="0FF2364E" w14:textId="77777777" w:rsidR="00710ECA" w:rsidRPr="00A85B4A" w:rsidRDefault="00710ECA" w:rsidP="00A85B4A">
      <w:pPr>
        <w:pStyle w:val="PargrafodaLista"/>
        <w:numPr>
          <w:ilvl w:val="0"/>
          <w:numId w:val="1"/>
        </w:numPr>
        <w:tabs>
          <w:tab w:val="left" w:pos="180"/>
        </w:tabs>
        <w:spacing w:after="120"/>
        <w:ind w:left="360"/>
        <w:jc w:val="both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RESUMO DO RELATÓRIO (</w:t>
      </w:r>
      <w:r w:rsidR="00EB7438" w:rsidRPr="00A85B4A">
        <w:rPr>
          <w:rFonts w:eastAsia="Times New Roman" w:cs="Calibri"/>
          <w:sz w:val="24"/>
          <w:szCs w:val="24"/>
          <w:lang w:eastAsia="pt-BR"/>
        </w:rPr>
        <w:t>Aborda</w:t>
      </w:r>
      <w:r w:rsidR="001826B9" w:rsidRPr="00A85B4A">
        <w:rPr>
          <w:rFonts w:eastAsia="Times New Roman" w:cs="Calibri"/>
          <w:sz w:val="24"/>
          <w:szCs w:val="24"/>
          <w:lang w:eastAsia="pt-BR"/>
        </w:rPr>
        <w:t xml:space="preserve">ndo informações sobre: </w:t>
      </w:r>
      <w:r w:rsidRPr="00A85B4A">
        <w:rPr>
          <w:rFonts w:eastAsia="Times New Roman" w:cs="Calibri"/>
          <w:sz w:val="24"/>
          <w:szCs w:val="24"/>
          <w:lang w:eastAsia="pt-BR"/>
        </w:rPr>
        <w:t>Introd</w:t>
      </w:r>
      <w:r w:rsidR="00EF561A" w:rsidRPr="00A85B4A">
        <w:rPr>
          <w:rFonts w:eastAsia="Times New Roman" w:cs="Calibri"/>
          <w:sz w:val="24"/>
          <w:szCs w:val="24"/>
          <w:lang w:eastAsia="pt-BR"/>
        </w:rPr>
        <w:t>ução, Objetivo, Metodologia,</w:t>
      </w:r>
      <w:r w:rsidRPr="00A85B4A">
        <w:rPr>
          <w:rFonts w:eastAsia="Times New Roman" w:cs="Calibri"/>
          <w:sz w:val="24"/>
          <w:szCs w:val="24"/>
          <w:lang w:eastAsia="pt-BR"/>
        </w:rPr>
        <w:t xml:space="preserve"> Resultados</w:t>
      </w:r>
      <w:r w:rsidR="00256CD2" w:rsidRPr="00A85B4A">
        <w:rPr>
          <w:rFonts w:eastAsia="Times New Roman" w:cs="Calibri"/>
          <w:sz w:val="24"/>
          <w:szCs w:val="24"/>
          <w:lang w:eastAsia="pt-BR"/>
        </w:rPr>
        <w:t xml:space="preserve"> - não exceder 1 página</w:t>
      </w:r>
      <w:r w:rsidR="001826B9" w:rsidRPr="00A85B4A">
        <w:rPr>
          <w:rFonts w:eastAsia="Times New Roman" w:cs="Calibri"/>
          <w:sz w:val="24"/>
          <w:szCs w:val="24"/>
          <w:lang w:eastAsia="pt-BR"/>
        </w:rPr>
        <w:t>)</w:t>
      </w:r>
      <w:r w:rsidRPr="00A85B4A">
        <w:rPr>
          <w:rFonts w:eastAsia="Times New Roman" w:cs="Calibri"/>
          <w:sz w:val="24"/>
          <w:szCs w:val="24"/>
          <w:lang w:eastAsia="pt-BR"/>
        </w:rPr>
        <w:t xml:space="preserve"> </w:t>
      </w:r>
    </w:p>
    <w:p w14:paraId="0C1151E3" w14:textId="77777777" w:rsidR="00A85B4A" w:rsidRPr="00A85B4A" w:rsidRDefault="00A85B4A" w:rsidP="00A85B4A">
      <w:pPr>
        <w:tabs>
          <w:tab w:val="left" w:pos="180"/>
        </w:tabs>
        <w:spacing w:after="120"/>
        <w:rPr>
          <w:rFonts w:eastAsia="Times New Roman" w:cs="Calibri"/>
          <w:sz w:val="24"/>
          <w:szCs w:val="24"/>
          <w:lang w:eastAsia="pt-BR"/>
        </w:rPr>
      </w:pPr>
    </w:p>
    <w:p w14:paraId="5A19FD2A" w14:textId="0F7F2F22" w:rsidR="00252F6C" w:rsidRDefault="00710ECA" w:rsidP="00A85B4A">
      <w:pPr>
        <w:pStyle w:val="PargrafodaLista"/>
        <w:numPr>
          <w:ilvl w:val="0"/>
          <w:numId w:val="1"/>
        </w:numPr>
        <w:tabs>
          <w:tab w:val="left" w:pos="180"/>
        </w:tabs>
        <w:spacing w:after="120"/>
        <w:ind w:left="360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INTRODUÇÃO</w:t>
      </w:r>
      <w:r w:rsidR="003D6CE5" w:rsidRPr="00A85B4A">
        <w:rPr>
          <w:rFonts w:eastAsia="Times New Roman" w:cs="Calibri"/>
          <w:sz w:val="24"/>
          <w:szCs w:val="24"/>
          <w:lang w:eastAsia="pt-BR"/>
        </w:rPr>
        <w:t xml:space="preserve"> GERAL</w:t>
      </w:r>
      <w:r w:rsidR="00C77B49" w:rsidRPr="00A85B4A">
        <w:rPr>
          <w:rFonts w:eastAsia="Times New Roman" w:cs="Calibri"/>
          <w:sz w:val="24"/>
          <w:szCs w:val="24"/>
          <w:lang w:eastAsia="pt-BR"/>
        </w:rPr>
        <w:t xml:space="preserve"> </w:t>
      </w:r>
      <w:r w:rsidRPr="00A85B4A">
        <w:rPr>
          <w:rFonts w:eastAsia="Times New Roman" w:cs="Calibri"/>
          <w:sz w:val="24"/>
          <w:szCs w:val="24"/>
          <w:lang w:eastAsia="pt-BR"/>
        </w:rPr>
        <w:t>(relevância do trabalho</w:t>
      </w:r>
      <w:r w:rsidR="00252F6C" w:rsidRPr="00A85B4A">
        <w:rPr>
          <w:rFonts w:eastAsia="Times New Roman" w:cs="Calibri"/>
          <w:sz w:val="24"/>
          <w:szCs w:val="24"/>
          <w:lang w:eastAsia="pt-BR"/>
        </w:rPr>
        <w:t>)</w:t>
      </w:r>
    </w:p>
    <w:p w14:paraId="1D3FF1A3" w14:textId="77777777" w:rsidR="00A85B4A" w:rsidRPr="00A85B4A" w:rsidRDefault="00A85B4A" w:rsidP="00A85B4A">
      <w:pPr>
        <w:tabs>
          <w:tab w:val="left" w:pos="180"/>
        </w:tabs>
        <w:spacing w:after="120"/>
        <w:rPr>
          <w:rFonts w:eastAsia="Times New Roman" w:cs="Calibri"/>
          <w:sz w:val="24"/>
          <w:szCs w:val="24"/>
          <w:lang w:eastAsia="pt-BR"/>
        </w:rPr>
      </w:pPr>
    </w:p>
    <w:p w14:paraId="32122241" w14:textId="77777777" w:rsidR="001826B9" w:rsidRPr="00A85B4A" w:rsidRDefault="00710ECA" w:rsidP="00A85B4A">
      <w:pPr>
        <w:pStyle w:val="PargrafodaLista"/>
        <w:numPr>
          <w:ilvl w:val="0"/>
          <w:numId w:val="1"/>
        </w:numPr>
        <w:tabs>
          <w:tab w:val="left" w:pos="180"/>
        </w:tabs>
        <w:spacing w:after="120"/>
        <w:ind w:left="360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 xml:space="preserve">OBJETIVOS </w:t>
      </w:r>
    </w:p>
    <w:p w14:paraId="7CB8E3F6" w14:textId="77777777" w:rsidR="001826B9" w:rsidRPr="00A85B4A" w:rsidRDefault="001826B9" w:rsidP="00A85B4A">
      <w:pPr>
        <w:pStyle w:val="PargrafodaLista"/>
        <w:numPr>
          <w:ilvl w:val="1"/>
          <w:numId w:val="1"/>
        </w:numPr>
        <w:tabs>
          <w:tab w:val="left" w:pos="180"/>
        </w:tabs>
        <w:spacing w:after="120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 xml:space="preserve"> G</w:t>
      </w:r>
      <w:r w:rsidR="00710ECA" w:rsidRPr="00A85B4A">
        <w:rPr>
          <w:rFonts w:eastAsia="Times New Roman" w:cs="Calibri"/>
          <w:sz w:val="24"/>
          <w:szCs w:val="24"/>
          <w:lang w:eastAsia="pt-BR"/>
        </w:rPr>
        <w:t xml:space="preserve">eral </w:t>
      </w:r>
    </w:p>
    <w:p w14:paraId="5C0E5817" w14:textId="77777777" w:rsidR="00710ECA" w:rsidRPr="00A85B4A" w:rsidRDefault="001826B9" w:rsidP="00A85B4A">
      <w:pPr>
        <w:pStyle w:val="PargrafodaLista"/>
        <w:numPr>
          <w:ilvl w:val="1"/>
          <w:numId w:val="1"/>
        </w:numPr>
        <w:tabs>
          <w:tab w:val="left" w:pos="180"/>
        </w:tabs>
        <w:spacing w:after="120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 xml:space="preserve"> E</w:t>
      </w:r>
      <w:r w:rsidR="00710ECA" w:rsidRPr="00A85B4A">
        <w:rPr>
          <w:rFonts w:eastAsia="Times New Roman" w:cs="Calibri"/>
          <w:sz w:val="24"/>
          <w:szCs w:val="24"/>
          <w:lang w:eastAsia="pt-BR"/>
        </w:rPr>
        <w:t>specíficos</w:t>
      </w:r>
    </w:p>
    <w:p w14:paraId="0A97A300" w14:textId="77777777" w:rsidR="00A85B4A" w:rsidRPr="00A85B4A" w:rsidRDefault="00A85B4A" w:rsidP="00A85B4A">
      <w:pPr>
        <w:tabs>
          <w:tab w:val="left" w:pos="180"/>
        </w:tabs>
        <w:spacing w:after="120"/>
        <w:rPr>
          <w:rFonts w:eastAsia="Times New Roman" w:cs="Calibri"/>
          <w:sz w:val="24"/>
          <w:szCs w:val="24"/>
          <w:lang w:eastAsia="pt-BR"/>
        </w:rPr>
      </w:pPr>
    </w:p>
    <w:p w14:paraId="2D5650C9" w14:textId="7999567B" w:rsidR="00EF561A" w:rsidRPr="00A85B4A" w:rsidRDefault="00710ECA" w:rsidP="00A85B4A">
      <w:pPr>
        <w:pStyle w:val="PargrafodaLista"/>
        <w:numPr>
          <w:ilvl w:val="0"/>
          <w:numId w:val="1"/>
        </w:numPr>
        <w:tabs>
          <w:tab w:val="left" w:pos="180"/>
        </w:tabs>
        <w:spacing w:after="120"/>
        <w:ind w:left="360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METODOLOGIA</w:t>
      </w:r>
    </w:p>
    <w:p w14:paraId="6543AA1A" w14:textId="77777777" w:rsidR="00A85B4A" w:rsidRPr="00A85B4A" w:rsidRDefault="00A85B4A" w:rsidP="00A85B4A">
      <w:pPr>
        <w:tabs>
          <w:tab w:val="left" w:pos="180"/>
        </w:tabs>
        <w:spacing w:after="120"/>
        <w:rPr>
          <w:rFonts w:eastAsia="Times New Roman" w:cs="Calibri"/>
          <w:sz w:val="24"/>
          <w:szCs w:val="24"/>
          <w:lang w:eastAsia="pt-BR"/>
        </w:rPr>
      </w:pPr>
    </w:p>
    <w:p w14:paraId="6365EE1B" w14:textId="262EB75C" w:rsidR="00EF561A" w:rsidRPr="00A85B4A" w:rsidRDefault="00710ECA" w:rsidP="00A85B4A">
      <w:pPr>
        <w:pStyle w:val="PargrafodaLista"/>
        <w:numPr>
          <w:ilvl w:val="0"/>
          <w:numId w:val="1"/>
        </w:numPr>
        <w:tabs>
          <w:tab w:val="left" w:pos="180"/>
        </w:tabs>
        <w:spacing w:after="120"/>
        <w:ind w:left="360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RESULTADOS E DISCUSSÃO</w:t>
      </w:r>
    </w:p>
    <w:p w14:paraId="14AE007B" w14:textId="7FCFFA17" w:rsidR="00A85B4A" w:rsidRDefault="00A85B4A" w:rsidP="00A85B4A">
      <w:pPr>
        <w:tabs>
          <w:tab w:val="left" w:pos="180"/>
        </w:tabs>
        <w:spacing w:after="120"/>
        <w:rPr>
          <w:rFonts w:eastAsia="Times New Roman" w:cs="Calibri"/>
          <w:sz w:val="24"/>
          <w:szCs w:val="24"/>
          <w:lang w:eastAsia="pt-BR"/>
        </w:rPr>
      </w:pPr>
    </w:p>
    <w:p w14:paraId="68BA4AC6" w14:textId="77777777" w:rsidR="00A85B4A" w:rsidRPr="00A85B4A" w:rsidRDefault="00A85B4A" w:rsidP="00A85B4A">
      <w:pPr>
        <w:tabs>
          <w:tab w:val="left" w:pos="180"/>
        </w:tabs>
        <w:spacing w:after="120"/>
        <w:rPr>
          <w:rFonts w:eastAsia="Times New Roman" w:cs="Calibri"/>
          <w:sz w:val="24"/>
          <w:szCs w:val="24"/>
          <w:lang w:eastAsia="pt-BR"/>
        </w:rPr>
      </w:pPr>
    </w:p>
    <w:p w14:paraId="586C7FC3" w14:textId="595B0A7B" w:rsidR="00C775EE" w:rsidRPr="00A85B4A" w:rsidRDefault="00E5285C" w:rsidP="00A85B4A">
      <w:pPr>
        <w:pStyle w:val="PargrafodaLista"/>
        <w:numPr>
          <w:ilvl w:val="0"/>
          <w:numId w:val="1"/>
        </w:numPr>
        <w:tabs>
          <w:tab w:val="left" w:pos="180"/>
        </w:tabs>
        <w:spacing w:after="120"/>
        <w:ind w:left="360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lastRenderedPageBreak/>
        <w:t>CRONOGRAMA DE EXECUÇÃO</w:t>
      </w:r>
      <w:r w:rsidR="00C77B49" w:rsidRPr="00A85B4A">
        <w:rPr>
          <w:rFonts w:eastAsia="Times New Roman" w:cs="Calibri"/>
          <w:sz w:val="24"/>
          <w:szCs w:val="24"/>
          <w:lang w:eastAsia="pt-BR"/>
        </w:rPr>
        <w:t xml:space="preserve"> </w:t>
      </w:r>
      <w:r w:rsidR="00F93AA2" w:rsidRPr="00A85B4A">
        <w:rPr>
          <w:rFonts w:eastAsia="Times New Roman" w:cs="Calibri"/>
          <w:sz w:val="24"/>
          <w:szCs w:val="24"/>
          <w:lang w:eastAsia="pt-BR"/>
        </w:rPr>
        <w:t>(correspondente ao d</w:t>
      </w:r>
      <w:r w:rsidR="00252F6C" w:rsidRPr="00A85B4A">
        <w:rPr>
          <w:rFonts w:eastAsia="Times New Roman" w:cs="Calibri"/>
          <w:sz w:val="24"/>
          <w:szCs w:val="24"/>
          <w:lang w:eastAsia="pt-BR"/>
        </w:rPr>
        <w:t>e</w:t>
      </w:r>
      <w:r w:rsidR="00F93AA2" w:rsidRPr="00A85B4A">
        <w:rPr>
          <w:rFonts w:eastAsia="Times New Roman" w:cs="Calibri"/>
          <w:sz w:val="24"/>
          <w:szCs w:val="24"/>
          <w:lang w:eastAsia="pt-BR"/>
        </w:rPr>
        <w:t xml:space="preserve"> Plano de Trabalho submetido no processo seletivo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06"/>
        <w:gridCol w:w="456"/>
        <w:gridCol w:w="506"/>
        <w:gridCol w:w="501"/>
        <w:gridCol w:w="555"/>
        <w:gridCol w:w="510"/>
        <w:gridCol w:w="445"/>
        <w:gridCol w:w="510"/>
        <w:gridCol w:w="466"/>
        <w:gridCol w:w="510"/>
        <w:gridCol w:w="445"/>
        <w:gridCol w:w="503"/>
        <w:gridCol w:w="461"/>
      </w:tblGrid>
      <w:tr w:rsidR="00E5285C" w:rsidRPr="00A85B4A" w14:paraId="2039AF0E" w14:textId="77777777" w:rsidTr="00A85B4A">
        <w:trPr>
          <w:jc w:val="center"/>
        </w:trPr>
        <w:tc>
          <w:tcPr>
            <w:tcW w:w="1766" w:type="pct"/>
            <w:vMerge w:val="restart"/>
            <w:vAlign w:val="center"/>
          </w:tcPr>
          <w:p w14:paraId="06107D65" w14:textId="77777777" w:rsidR="00E5285C" w:rsidRPr="00A85B4A" w:rsidRDefault="00E5285C" w:rsidP="00A85B4A">
            <w:pPr>
              <w:spacing w:after="120"/>
              <w:jc w:val="center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Atividades*</w:t>
            </w:r>
          </w:p>
        </w:tc>
        <w:tc>
          <w:tcPr>
            <w:tcW w:w="1112" w:type="pct"/>
            <w:gridSpan w:val="4"/>
          </w:tcPr>
          <w:p w14:paraId="41A750B3" w14:textId="77777777" w:rsidR="00E5285C" w:rsidRPr="00A85B4A" w:rsidRDefault="00E5285C" w:rsidP="00A85B4A">
            <w:pPr>
              <w:spacing w:after="120"/>
              <w:jc w:val="center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20__</w:t>
            </w:r>
          </w:p>
        </w:tc>
        <w:tc>
          <w:tcPr>
            <w:tcW w:w="2121" w:type="pct"/>
            <w:gridSpan w:val="8"/>
          </w:tcPr>
          <w:p w14:paraId="4ACFC808" w14:textId="77777777" w:rsidR="00E5285C" w:rsidRPr="00A85B4A" w:rsidRDefault="00E5285C" w:rsidP="00A85B4A">
            <w:pPr>
              <w:spacing w:after="120"/>
              <w:jc w:val="center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20__</w:t>
            </w:r>
          </w:p>
        </w:tc>
      </w:tr>
      <w:tr w:rsidR="00301D28" w:rsidRPr="00A85B4A" w14:paraId="1A3F733A" w14:textId="77777777" w:rsidTr="00A85B4A">
        <w:trPr>
          <w:jc w:val="center"/>
        </w:trPr>
        <w:tc>
          <w:tcPr>
            <w:tcW w:w="1766" w:type="pct"/>
            <w:vMerge/>
          </w:tcPr>
          <w:p w14:paraId="5FFD5EE3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51" w:type="pct"/>
          </w:tcPr>
          <w:p w14:paraId="162E0A27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S</w:t>
            </w:r>
          </w:p>
        </w:tc>
        <w:tc>
          <w:tcPr>
            <w:tcW w:w="279" w:type="pct"/>
          </w:tcPr>
          <w:p w14:paraId="7F482BEB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O</w:t>
            </w:r>
          </w:p>
        </w:tc>
        <w:tc>
          <w:tcPr>
            <w:tcW w:w="276" w:type="pct"/>
          </w:tcPr>
          <w:p w14:paraId="0EC9C797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N</w:t>
            </w:r>
          </w:p>
        </w:tc>
        <w:tc>
          <w:tcPr>
            <w:tcW w:w="306" w:type="pct"/>
          </w:tcPr>
          <w:p w14:paraId="6DFAB103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D</w:t>
            </w:r>
          </w:p>
        </w:tc>
        <w:tc>
          <w:tcPr>
            <w:tcW w:w="281" w:type="pct"/>
          </w:tcPr>
          <w:p w14:paraId="4565B308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J</w:t>
            </w:r>
          </w:p>
        </w:tc>
        <w:tc>
          <w:tcPr>
            <w:tcW w:w="245" w:type="pct"/>
          </w:tcPr>
          <w:p w14:paraId="699205F5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F</w:t>
            </w:r>
          </w:p>
        </w:tc>
        <w:tc>
          <w:tcPr>
            <w:tcW w:w="281" w:type="pct"/>
          </w:tcPr>
          <w:p w14:paraId="21FB6FDB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M</w:t>
            </w:r>
          </w:p>
        </w:tc>
        <w:tc>
          <w:tcPr>
            <w:tcW w:w="257" w:type="pct"/>
          </w:tcPr>
          <w:p w14:paraId="45FEF4F5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A</w:t>
            </w:r>
          </w:p>
        </w:tc>
        <w:tc>
          <w:tcPr>
            <w:tcW w:w="281" w:type="pct"/>
          </w:tcPr>
          <w:p w14:paraId="61083105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M</w:t>
            </w:r>
          </w:p>
        </w:tc>
        <w:tc>
          <w:tcPr>
            <w:tcW w:w="245" w:type="pct"/>
          </w:tcPr>
          <w:p w14:paraId="124D7ABD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J</w:t>
            </w:r>
          </w:p>
        </w:tc>
        <w:tc>
          <w:tcPr>
            <w:tcW w:w="277" w:type="pct"/>
          </w:tcPr>
          <w:p w14:paraId="416A6A0B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J</w:t>
            </w:r>
          </w:p>
        </w:tc>
        <w:tc>
          <w:tcPr>
            <w:tcW w:w="253" w:type="pct"/>
          </w:tcPr>
          <w:p w14:paraId="2A73097B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A</w:t>
            </w:r>
          </w:p>
        </w:tc>
      </w:tr>
      <w:tr w:rsidR="00301D28" w:rsidRPr="00A85B4A" w14:paraId="0A02B01F" w14:textId="77777777" w:rsidTr="00A85B4A">
        <w:trPr>
          <w:jc w:val="center"/>
        </w:trPr>
        <w:tc>
          <w:tcPr>
            <w:tcW w:w="1766" w:type="pct"/>
          </w:tcPr>
          <w:p w14:paraId="0F342CC0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Atividade 1 (nomear)</w:t>
            </w:r>
          </w:p>
        </w:tc>
        <w:tc>
          <w:tcPr>
            <w:tcW w:w="251" w:type="pct"/>
          </w:tcPr>
          <w:p w14:paraId="5FA56976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79" w:type="pct"/>
          </w:tcPr>
          <w:p w14:paraId="67CBB80B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76" w:type="pct"/>
          </w:tcPr>
          <w:p w14:paraId="0D607895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306" w:type="pct"/>
          </w:tcPr>
          <w:p w14:paraId="48FEA5E6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81" w:type="pct"/>
          </w:tcPr>
          <w:p w14:paraId="6C2F441D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45" w:type="pct"/>
          </w:tcPr>
          <w:p w14:paraId="6C550B63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81" w:type="pct"/>
          </w:tcPr>
          <w:p w14:paraId="15A2C2BD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57" w:type="pct"/>
          </w:tcPr>
          <w:p w14:paraId="2015842F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81" w:type="pct"/>
          </w:tcPr>
          <w:p w14:paraId="747CC966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45" w:type="pct"/>
          </w:tcPr>
          <w:p w14:paraId="72475573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77" w:type="pct"/>
          </w:tcPr>
          <w:p w14:paraId="35A5FF4F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53" w:type="pct"/>
          </w:tcPr>
          <w:p w14:paraId="3C404E25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</w:tr>
      <w:tr w:rsidR="00301D28" w:rsidRPr="00A85B4A" w14:paraId="4A2A6B2D" w14:textId="77777777" w:rsidTr="00A85B4A">
        <w:trPr>
          <w:jc w:val="center"/>
        </w:trPr>
        <w:tc>
          <w:tcPr>
            <w:tcW w:w="1766" w:type="pct"/>
          </w:tcPr>
          <w:p w14:paraId="242B3E1A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Atividade 2 (nomear)</w:t>
            </w:r>
          </w:p>
        </w:tc>
        <w:tc>
          <w:tcPr>
            <w:tcW w:w="251" w:type="pct"/>
          </w:tcPr>
          <w:p w14:paraId="29FA1EB3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79" w:type="pct"/>
          </w:tcPr>
          <w:p w14:paraId="7B7875CA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76" w:type="pct"/>
          </w:tcPr>
          <w:p w14:paraId="574BD27F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306" w:type="pct"/>
          </w:tcPr>
          <w:p w14:paraId="12D745C1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81" w:type="pct"/>
          </w:tcPr>
          <w:p w14:paraId="679BBB01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45" w:type="pct"/>
          </w:tcPr>
          <w:p w14:paraId="5C61F08D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81" w:type="pct"/>
          </w:tcPr>
          <w:p w14:paraId="34562D3C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57" w:type="pct"/>
          </w:tcPr>
          <w:p w14:paraId="691232BB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81" w:type="pct"/>
          </w:tcPr>
          <w:p w14:paraId="7A312B43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45" w:type="pct"/>
          </w:tcPr>
          <w:p w14:paraId="4B55A8CB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77" w:type="pct"/>
          </w:tcPr>
          <w:p w14:paraId="30394C8A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53" w:type="pct"/>
          </w:tcPr>
          <w:p w14:paraId="213A06FA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</w:tr>
      <w:tr w:rsidR="00301D28" w:rsidRPr="00A85B4A" w14:paraId="04067FB8" w14:textId="77777777" w:rsidTr="00A85B4A">
        <w:trPr>
          <w:jc w:val="center"/>
        </w:trPr>
        <w:tc>
          <w:tcPr>
            <w:tcW w:w="1766" w:type="pct"/>
          </w:tcPr>
          <w:p w14:paraId="585E8CB1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Atividade 3 (nomear)</w:t>
            </w:r>
          </w:p>
        </w:tc>
        <w:tc>
          <w:tcPr>
            <w:tcW w:w="251" w:type="pct"/>
          </w:tcPr>
          <w:p w14:paraId="3E4838FE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79" w:type="pct"/>
          </w:tcPr>
          <w:p w14:paraId="73BF482E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76" w:type="pct"/>
          </w:tcPr>
          <w:p w14:paraId="0C40F9BC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306" w:type="pct"/>
          </w:tcPr>
          <w:p w14:paraId="33B95FDD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81" w:type="pct"/>
          </w:tcPr>
          <w:p w14:paraId="699F6E76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45" w:type="pct"/>
          </w:tcPr>
          <w:p w14:paraId="245D8228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81" w:type="pct"/>
          </w:tcPr>
          <w:p w14:paraId="3256F17A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57" w:type="pct"/>
          </w:tcPr>
          <w:p w14:paraId="4C7AB0F5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81" w:type="pct"/>
          </w:tcPr>
          <w:p w14:paraId="19E38677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45" w:type="pct"/>
          </w:tcPr>
          <w:p w14:paraId="48AA4671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77" w:type="pct"/>
          </w:tcPr>
          <w:p w14:paraId="475D3444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53" w:type="pct"/>
          </w:tcPr>
          <w:p w14:paraId="5DAAFF06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</w:tr>
      <w:tr w:rsidR="00301D28" w:rsidRPr="00A85B4A" w14:paraId="51D86368" w14:textId="77777777" w:rsidTr="00A85B4A">
        <w:trPr>
          <w:jc w:val="center"/>
        </w:trPr>
        <w:tc>
          <w:tcPr>
            <w:tcW w:w="1766" w:type="pct"/>
          </w:tcPr>
          <w:p w14:paraId="085E76F6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  <w:r w:rsidRPr="00A85B4A">
              <w:rPr>
                <w:rFonts w:cs="Calibri"/>
                <w:sz w:val="24"/>
                <w:szCs w:val="24"/>
              </w:rPr>
              <w:t>Atividade 4 (nomear)</w:t>
            </w:r>
          </w:p>
        </w:tc>
        <w:tc>
          <w:tcPr>
            <w:tcW w:w="251" w:type="pct"/>
          </w:tcPr>
          <w:p w14:paraId="2B0668ED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79" w:type="pct"/>
          </w:tcPr>
          <w:p w14:paraId="2FF4105C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76" w:type="pct"/>
          </w:tcPr>
          <w:p w14:paraId="41245F1B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306" w:type="pct"/>
          </w:tcPr>
          <w:p w14:paraId="2B6165CD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81" w:type="pct"/>
          </w:tcPr>
          <w:p w14:paraId="528B3EE4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45" w:type="pct"/>
          </w:tcPr>
          <w:p w14:paraId="42F88D5D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81" w:type="pct"/>
          </w:tcPr>
          <w:p w14:paraId="54540F23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57" w:type="pct"/>
          </w:tcPr>
          <w:p w14:paraId="37D59033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81" w:type="pct"/>
          </w:tcPr>
          <w:p w14:paraId="1709D03E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45" w:type="pct"/>
          </w:tcPr>
          <w:p w14:paraId="6E869A96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77" w:type="pct"/>
          </w:tcPr>
          <w:p w14:paraId="3CE551F2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  <w:tc>
          <w:tcPr>
            <w:tcW w:w="253" w:type="pct"/>
          </w:tcPr>
          <w:p w14:paraId="448588A8" w14:textId="77777777" w:rsidR="00301D28" w:rsidRPr="00A85B4A" w:rsidRDefault="00301D28" w:rsidP="00A85B4A">
            <w:pPr>
              <w:spacing w:after="120"/>
              <w:rPr>
                <w:rFonts w:cs="Calibri"/>
                <w:sz w:val="24"/>
                <w:szCs w:val="24"/>
              </w:rPr>
            </w:pPr>
          </w:p>
        </w:tc>
      </w:tr>
    </w:tbl>
    <w:p w14:paraId="756A6678" w14:textId="43533163" w:rsidR="00683A7B" w:rsidRDefault="00E5285C" w:rsidP="00A85B4A">
      <w:pPr>
        <w:tabs>
          <w:tab w:val="left" w:pos="709"/>
        </w:tabs>
        <w:spacing w:after="120"/>
        <w:ind w:right="424"/>
        <w:jc w:val="both"/>
        <w:rPr>
          <w:rFonts w:cs="Calibri"/>
          <w:sz w:val="24"/>
          <w:szCs w:val="24"/>
        </w:rPr>
      </w:pPr>
      <w:r w:rsidRPr="00A85B4A">
        <w:rPr>
          <w:rFonts w:cs="Calibri"/>
          <w:sz w:val="24"/>
          <w:szCs w:val="24"/>
        </w:rPr>
        <w:t>*Justificar a não realização de atividades apresentadas no plano de trabalho.</w:t>
      </w:r>
    </w:p>
    <w:p w14:paraId="699A7BAD" w14:textId="77777777" w:rsidR="00A85B4A" w:rsidRPr="00A85B4A" w:rsidRDefault="00A85B4A" w:rsidP="00A85B4A">
      <w:pPr>
        <w:tabs>
          <w:tab w:val="left" w:pos="709"/>
        </w:tabs>
        <w:spacing w:after="120"/>
        <w:ind w:right="424"/>
        <w:jc w:val="both"/>
        <w:rPr>
          <w:rFonts w:cs="Calibri"/>
          <w:sz w:val="24"/>
          <w:szCs w:val="24"/>
        </w:rPr>
      </w:pPr>
    </w:p>
    <w:p w14:paraId="1CBD9AB8" w14:textId="77777777" w:rsidR="00A85B4A" w:rsidRDefault="001826B9" w:rsidP="00A85B4A">
      <w:pPr>
        <w:pStyle w:val="PargrafodaLista"/>
        <w:numPr>
          <w:ilvl w:val="0"/>
          <w:numId w:val="1"/>
        </w:numPr>
        <w:spacing w:after="120"/>
        <w:ind w:left="360" w:right="714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CONSIDERAÇÕES PARCIAIS/FINAIS</w:t>
      </w:r>
    </w:p>
    <w:p w14:paraId="67F00DF4" w14:textId="77777777" w:rsidR="00A85B4A" w:rsidRPr="00A85B4A" w:rsidRDefault="00A85B4A" w:rsidP="00A85B4A">
      <w:pPr>
        <w:spacing w:after="120"/>
        <w:ind w:left="360" w:right="714"/>
        <w:rPr>
          <w:rFonts w:eastAsia="Times New Roman" w:cs="Calibri"/>
          <w:sz w:val="24"/>
          <w:szCs w:val="24"/>
          <w:lang w:eastAsia="pt-BR"/>
        </w:rPr>
      </w:pPr>
    </w:p>
    <w:p w14:paraId="25B2C726" w14:textId="77777777" w:rsidR="00A85B4A" w:rsidRDefault="003D6CE5" w:rsidP="00A85B4A">
      <w:pPr>
        <w:pStyle w:val="PargrafodaLista"/>
        <w:numPr>
          <w:ilvl w:val="0"/>
          <w:numId w:val="1"/>
        </w:numPr>
        <w:spacing w:after="120"/>
        <w:ind w:left="360" w:right="714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 xml:space="preserve">REFERÊNCIAS </w:t>
      </w:r>
      <w:r w:rsidR="00C775EE" w:rsidRPr="00A85B4A">
        <w:rPr>
          <w:rFonts w:eastAsia="Times New Roman" w:cs="Calibri"/>
          <w:sz w:val="24"/>
          <w:szCs w:val="24"/>
          <w:lang w:eastAsia="pt-BR"/>
        </w:rPr>
        <w:t>BIBLI</w:t>
      </w:r>
      <w:r w:rsidRPr="00A85B4A">
        <w:rPr>
          <w:rFonts w:eastAsia="Times New Roman" w:cs="Calibri"/>
          <w:sz w:val="24"/>
          <w:szCs w:val="24"/>
          <w:lang w:eastAsia="pt-BR"/>
        </w:rPr>
        <w:t>OGRÁ</w:t>
      </w:r>
      <w:r w:rsidR="00710ECA" w:rsidRPr="00A85B4A">
        <w:rPr>
          <w:rFonts w:eastAsia="Times New Roman" w:cs="Calibri"/>
          <w:sz w:val="24"/>
          <w:szCs w:val="24"/>
          <w:lang w:eastAsia="pt-BR"/>
        </w:rPr>
        <w:t>FI</w:t>
      </w:r>
      <w:r w:rsidRPr="00A85B4A">
        <w:rPr>
          <w:rFonts w:eastAsia="Times New Roman" w:cs="Calibri"/>
          <w:sz w:val="24"/>
          <w:szCs w:val="24"/>
          <w:lang w:eastAsia="pt-BR"/>
        </w:rPr>
        <w:t>CAS</w:t>
      </w:r>
    </w:p>
    <w:p w14:paraId="568EC8C8" w14:textId="77777777" w:rsidR="00A85B4A" w:rsidRPr="00A85B4A" w:rsidRDefault="00A85B4A" w:rsidP="00A85B4A">
      <w:pPr>
        <w:ind w:left="360"/>
        <w:rPr>
          <w:rFonts w:eastAsia="Times New Roman" w:cs="Calibri"/>
          <w:sz w:val="24"/>
          <w:szCs w:val="24"/>
          <w:lang w:eastAsia="pt-BR"/>
        </w:rPr>
      </w:pPr>
    </w:p>
    <w:p w14:paraId="12479B3C" w14:textId="77777777" w:rsidR="00A85B4A" w:rsidRDefault="00710ECA" w:rsidP="00A85B4A">
      <w:pPr>
        <w:pStyle w:val="PargrafodaLista"/>
        <w:numPr>
          <w:ilvl w:val="0"/>
          <w:numId w:val="1"/>
        </w:numPr>
        <w:spacing w:after="120"/>
        <w:ind w:left="360" w:right="714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ATIVIDADES RELEVANTES DESENVOLVIDAS PELO BOLSISTA</w:t>
      </w:r>
      <w:r w:rsidR="00A85B4A">
        <w:rPr>
          <w:rFonts w:eastAsia="Times New Roman" w:cs="Calibri"/>
          <w:sz w:val="24"/>
          <w:szCs w:val="24"/>
          <w:lang w:eastAsia="pt-BR"/>
        </w:rPr>
        <w:t xml:space="preserve"> </w:t>
      </w:r>
      <w:r w:rsidR="003D6CE5" w:rsidRPr="00A85B4A">
        <w:rPr>
          <w:rFonts w:eastAsia="Times New Roman" w:cs="Calibri"/>
          <w:sz w:val="24"/>
          <w:szCs w:val="24"/>
          <w:lang w:eastAsia="pt-BR"/>
        </w:rPr>
        <w:t>(P</w:t>
      </w:r>
      <w:r w:rsidRPr="00A85B4A">
        <w:rPr>
          <w:rFonts w:eastAsia="Times New Roman" w:cs="Calibri"/>
          <w:sz w:val="24"/>
          <w:szCs w:val="24"/>
          <w:lang w:eastAsia="pt-BR"/>
        </w:rPr>
        <w:t>articipações em Congressos, Seminários, Cursos etc., trabalhos apresentados e publicados</w:t>
      </w:r>
      <w:r w:rsidR="00252F6C" w:rsidRPr="00A85B4A">
        <w:rPr>
          <w:rFonts w:eastAsia="Times New Roman" w:cs="Calibri"/>
          <w:sz w:val="24"/>
          <w:szCs w:val="24"/>
          <w:lang w:eastAsia="pt-BR"/>
        </w:rPr>
        <w:t xml:space="preserve"> em eventos científicos</w:t>
      </w:r>
      <w:r w:rsidRPr="00A85B4A">
        <w:rPr>
          <w:rFonts w:eastAsia="Times New Roman" w:cs="Calibri"/>
          <w:sz w:val="24"/>
          <w:szCs w:val="24"/>
          <w:lang w:eastAsia="pt-BR"/>
        </w:rPr>
        <w:t>)</w:t>
      </w:r>
    </w:p>
    <w:p w14:paraId="601B0C1C" w14:textId="77777777" w:rsidR="00A85B4A" w:rsidRPr="00A85B4A" w:rsidRDefault="00A85B4A" w:rsidP="00A85B4A">
      <w:pPr>
        <w:ind w:left="360"/>
        <w:rPr>
          <w:rFonts w:eastAsia="Times New Roman" w:cs="Calibri"/>
          <w:sz w:val="24"/>
          <w:szCs w:val="24"/>
          <w:lang w:eastAsia="pt-BR"/>
        </w:rPr>
      </w:pPr>
    </w:p>
    <w:p w14:paraId="662B0E03" w14:textId="77777777" w:rsidR="00A85B4A" w:rsidRDefault="00710ECA" w:rsidP="00A85B4A">
      <w:pPr>
        <w:pStyle w:val="PargrafodaLista"/>
        <w:numPr>
          <w:ilvl w:val="0"/>
          <w:numId w:val="1"/>
        </w:numPr>
        <w:spacing w:after="120"/>
        <w:ind w:left="360" w:right="714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DIFICULDADES ENCONTRADAS (não rela</w:t>
      </w:r>
      <w:r w:rsidR="003D6CE5" w:rsidRPr="00A85B4A">
        <w:rPr>
          <w:rFonts w:eastAsia="Times New Roman" w:cs="Calibri"/>
          <w:sz w:val="24"/>
          <w:szCs w:val="24"/>
          <w:lang w:eastAsia="pt-BR"/>
        </w:rPr>
        <w:t>tar</w:t>
      </w:r>
      <w:r w:rsidRPr="00A85B4A">
        <w:rPr>
          <w:rFonts w:eastAsia="Times New Roman" w:cs="Calibri"/>
          <w:sz w:val="24"/>
          <w:szCs w:val="24"/>
          <w:lang w:eastAsia="pt-BR"/>
        </w:rPr>
        <w:t xml:space="preserve"> dificuldade pessoal, tal como</w:t>
      </w:r>
      <w:r w:rsidR="003D6CE5" w:rsidRPr="00A85B4A">
        <w:rPr>
          <w:rFonts w:eastAsia="Times New Roman" w:cs="Calibri"/>
          <w:sz w:val="24"/>
          <w:szCs w:val="24"/>
          <w:lang w:eastAsia="pt-BR"/>
        </w:rPr>
        <w:t xml:space="preserve"> a</w:t>
      </w:r>
      <w:r w:rsidRPr="00A85B4A">
        <w:rPr>
          <w:rFonts w:eastAsia="Times New Roman" w:cs="Calibri"/>
          <w:sz w:val="24"/>
          <w:szCs w:val="24"/>
          <w:lang w:eastAsia="pt-BR"/>
        </w:rPr>
        <w:t xml:space="preserve"> falta de conhecimento </w:t>
      </w:r>
      <w:r w:rsidR="001826B9" w:rsidRPr="00A85B4A">
        <w:rPr>
          <w:rFonts w:eastAsia="Times New Roman" w:cs="Calibri"/>
          <w:sz w:val="24"/>
          <w:szCs w:val="24"/>
          <w:lang w:eastAsia="pt-BR"/>
        </w:rPr>
        <w:t>linguístico</w:t>
      </w:r>
      <w:r w:rsidRPr="00A85B4A">
        <w:rPr>
          <w:rFonts w:eastAsia="Times New Roman" w:cs="Calibri"/>
          <w:sz w:val="24"/>
          <w:szCs w:val="24"/>
          <w:lang w:eastAsia="pt-BR"/>
        </w:rPr>
        <w:t xml:space="preserve"> do bolsista)</w:t>
      </w:r>
    </w:p>
    <w:p w14:paraId="1CC58938" w14:textId="77777777" w:rsidR="00A85B4A" w:rsidRPr="00A85B4A" w:rsidRDefault="00A85B4A" w:rsidP="00A85B4A">
      <w:pPr>
        <w:ind w:left="360"/>
        <w:rPr>
          <w:rFonts w:eastAsia="Times New Roman" w:cs="Calibri"/>
          <w:sz w:val="24"/>
          <w:szCs w:val="24"/>
          <w:lang w:eastAsia="pt-BR"/>
        </w:rPr>
      </w:pPr>
    </w:p>
    <w:p w14:paraId="2509BD77" w14:textId="3F316CE3" w:rsidR="00C775EE" w:rsidRPr="00A85B4A" w:rsidRDefault="00F93AA2" w:rsidP="00A85B4A">
      <w:pPr>
        <w:pStyle w:val="PargrafodaLista"/>
        <w:numPr>
          <w:ilvl w:val="0"/>
          <w:numId w:val="1"/>
        </w:numPr>
        <w:spacing w:after="120"/>
        <w:ind w:left="360" w:right="714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PARECER DO ORIENTADOR</w:t>
      </w:r>
    </w:p>
    <w:p w14:paraId="01B64F9B" w14:textId="2A9633F9" w:rsidR="00605D55" w:rsidRDefault="00605D55" w:rsidP="00A65F9B">
      <w:pPr>
        <w:spacing w:after="120"/>
        <w:ind w:right="714"/>
        <w:jc w:val="both"/>
        <w:rPr>
          <w:rFonts w:eastAsia="Times New Roman" w:cs="Calibri"/>
          <w:color w:val="C00000"/>
          <w:sz w:val="24"/>
          <w:szCs w:val="24"/>
          <w:lang w:eastAsia="pt-BR"/>
        </w:rPr>
      </w:pPr>
    </w:p>
    <w:p w14:paraId="37E59ECD" w14:textId="6BB56FFD" w:rsidR="00C775EE" w:rsidRPr="00A85B4A" w:rsidRDefault="00605D55" w:rsidP="006F6FAA">
      <w:pPr>
        <w:spacing w:after="120"/>
        <w:ind w:right="714"/>
        <w:jc w:val="right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 xml:space="preserve">Recife, ____ de __________ de 20__.                              </w:t>
      </w:r>
    </w:p>
    <w:p w14:paraId="39EA24DE" w14:textId="77777777" w:rsidR="00605D55" w:rsidRPr="00A85B4A" w:rsidRDefault="00605D55" w:rsidP="00A85B4A">
      <w:pPr>
        <w:spacing w:after="120"/>
        <w:ind w:right="714"/>
        <w:jc w:val="center"/>
        <w:rPr>
          <w:rFonts w:eastAsia="Times New Roman" w:cs="Calibri"/>
          <w:sz w:val="24"/>
          <w:szCs w:val="24"/>
          <w:lang w:eastAsia="pt-BR"/>
        </w:rPr>
      </w:pPr>
    </w:p>
    <w:p w14:paraId="38AF43C4" w14:textId="77777777" w:rsidR="006F6FAA" w:rsidRDefault="006F6FAA" w:rsidP="006F6FAA">
      <w:pPr>
        <w:spacing w:after="120"/>
        <w:ind w:right="714"/>
        <w:jc w:val="right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_____________________________</w:t>
      </w:r>
    </w:p>
    <w:p w14:paraId="6FDB3B96" w14:textId="183D6543" w:rsidR="00DE6421" w:rsidRDefault="006F6FAA" w:rsidP="006F6FAA">
      <w:pPr>
        <w:spacing w:after="120"/>
        <w:ind w:right="714"/>
        <w:jc w:val="right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Assinatura do Orientador</w:t>
      </w:r>
    </w:p>
    <w:p w14:paraId="06626FDE" w14:textId="096A57CA" w:rsidR="006F6FAA" w:rsidRDefault="006F6FAA" w:rsidP="006F6FAA">
      <w:pPr>
        <w:spacing w:after="120"/>
        <w:ind w:right="714"/>
        <w:jc w:val="right"/>
        <w:rPr>
          <w:rFonts w:eastAsia="Times New Roman" w:cs="Calibri"/>
          <w:sz w:val="24"/>
          <w:szCs w:val="24"/>
          <w:lang w:eastAsia="pt-BR"/>
        </w:rPr>
      </w:pPr>
    </w:p>
    <w:p w14:paraId="4FB6A671" w14:textId="77777777" w:rsidR="006F6FAA" w:rsidRPr="00A85B4A" w:rsidRDefault="006F6FAA" w:rsidP="006F6FAA">
      <w:pPr>
        <w:spacing w:after="120"/>
        <w:ind w:right="714"/>
        <w:jc w:val="right"/>
        <w:rPr>
          <w:rFonts w:eastAsia="Times New Roman" w:cs="Calibri"/>
          <w:sz w:val="24"/>
          <w:szCs w:val="24"/>
          <w:lang w:eastAsia="pt-BR"/>
        </w:rPr>
      </w:pPr>
    </w:p>
    <w:p w14:paraId="61315C3E" w14:textId="77777777" w:rsidR="006F6FAA" w:rsidRDefault="006F6FAA" w:rsidP="006F6FAA">
      <w:pPr>
        <w:spacing w:after="120"/>
        <w:ind w:right="714"/>
        <w:jc w:val="right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>_____________________________</w:t>
      </w:r>
    </w:p>
    <w:p w14:paraId="5C2C5910" w14:textId="1F312CD2" w:rsidR="00605D55" w:rsidRPr="00A85B4A" w:rsidRDefault="006F6FAA" w:rsidP="00A85B4A">
      <w:pPr>
        <w:spacing w:after="120"/>
        <w:ind w:right="714"/>
        <w:jc w:val="right"/>
        <w:rPr>
          <w:rFonts w:eastAsia="Times New Roman" w:cs="Calibri"/>
          <w:sz w:val="24"/>
          <w:szCs w:val="24"/>
          <w:lang w:eastAsia="pt-BR"/>
        </w:rPr>
      </w:pPr>
      <w:r w:rsidRPr="00A85B4A">
        <w:rPr>
          <w:rFonts w:eastAsia="Times New Roman" w:cs="Calibri"/>
          <w:sz w:val="24"/>
          <w:szCs w:val="24"/>
          <w:lang w:eastAsia="pt-BR"/>
        </w:rPr>
        <w:t xml:space="preserve">Assinatura do </w:t>
      </w:r>
      <w:r>
        <w:rPr>
          <w:rFonts w:eastAsia="Times New Roman" w:cs="Calibri"/>
          <w:sz w:val="24"/>
          <w:szCs w:val="24"/>
          <w:lang w:eastAsia="pt-BR"/>
        </w:rPr>
        <w:t>Discente</w:t>
      </w:r>
    </w:p>
    <w:sectPr w:rsidR="00605D55" w:rsidRPr="00A85B4A" w:rsidSect="00A85B4A">
      <w:pgSz w:w="11906" w:h="16838"/>
      <w:pgMar w:top="1411" w:right="1411" w:bottom="1411" w:left="1411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126E7"/>
    <w:multiLevelType w:val="multilevel"/>
    <w:tmpl w:val="D312D5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sz w:val="28"/>
      </w:rPr>
    </w:lvl>
  </w:abstractNum>
  <w:abstractNum w:abstractNumId="1" w15:restartNumberingAfterBreak="0">
    <w:nsid w:val="25304E77"/>
    <w:multiLevelType w:val="hybridMultilevel"/>
    <w:tmpl w:val="6A14205C"/>
    <w:lvl w:ilvl="0" w:tplc="04160001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57088"/>
    <w:multiLevelType w:val="hybridMultilevel"/>
    <w:tmpl w:val="4C4EC448"/>
    <w:lvl w:ilvl="0" w:tplc="3AEE3608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7E46434"/>
    <w:multiLevelType w:val="hybridMultilevel"/>
    <w:tmpl w:val="F2A8C2C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9997502">
    <w:abstractNumId w:val="0"/>
  </w:num>
  <w:num w:numId="2" w16cid:durableId="432746580">
    <w:abstractNumId w:val="3"/>
  </w:num>
  <w:num w:numId="3" w16cid:durableId="1073310911">
    <w:abstractNumId w:val="2"/>
  </w:num>
  <w:num w:numId="4" w16cid:durableId="8723072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1sjSytAAyjSzNLJV0lIJTi4sz8/NACoxqAZXis1UsAAAA"/>
  </w:docVars>
  <w:rsids>
    <w:rsidRoot w:val="00710ECA"/>
    <w:rsid w:val="00045790"/>
    <w:rsid w:val="00055A04"/>
    <w:rsid w:val="001826B9"/>
    <w:rsid w:val="00252F6C"/>
    <w:rsid w:val="00256CD2"/>
    <w:rsid w:val="00301D28"/>
    <w:rsid w:val="00387429"/>
    <w:rsid w:val="003B087A"/>
    <w:rsid w:val="003D6CE5"/>
    <w:rsid w:val="0041643E"/>
    <w:rsid w:val="00450BBE"/>
    <w:rsid w:val="00450F66"/>
    <w:rsid w:val="004830FE"/>
    <w:rsid w:val="004B5D35"/>
    <w:rsid w:val="00544E21"/>
    <w:rsid w:val="00605D55"/>
    <w:rsid w:val="00683A7B"/>
    <w:rsid w:val="006A6885"/>
    <w:rsid w:val="006F6FAA"/>
    <w:rsid w:val="00710ECA"/>
    <w:rsid w:val="0073251B"/>
    <w:rsid w:val="0073340F"/>
    <w:rsid w:val="00736961"/>
    <w:rsid w:val="00743709"/>
    <w:rsid w:val="00785F37"/>
    <w:rsid w:val="007B1A58"/>
    <w:rsid w:val="007B382F"/>
    <w:rsid w:val="007C7567"/>
    <w:rsid w:val="00831549"/>
    <w:rsid w:val="00887317"/>
    <w:rsid w:val="008B2C25"/>
    <w:rsid w:val="00A101DF"/>
    <w:rsid w:val="00A32A02"/>
    <w:rsid w:val="00A65F9B"/>
    <w:rsid w:val="00A85B4A"/>
    <w:rsid w:val="00AA1705"/>
    <w:rsid w:val="00AA2671"/>
    <w:rsid w:val="00AE4D9E"/>
    <w:rsid w:val="00B6076B"/>
    <w:rsid w:val="00BC6AB7"/>
    <w:rsid w:val="00BD6CB4"/>
    <w:rsid w:val="00BF09DA"/>
    <w:rsid w:val="00C249D5"/>
    <w:rsid w:val="00C775EE"/>
    <w:rsid w:val="00C77B49"/>
    <w:rsid w:val="00D25220"/>
    <w:rsid w:val="00DD58EF"/>
    <w:rsid w:val="00DE6421"/>
    <w:rsid w:val="00E336F3"/>
    <w:rsid w:val="00E5285C"/>
    <w:rsid w:val="00E66A05"/>
    <w:rsid w:val="00EA079F"/>
    <w:rsid w:val="00EA0ECE"/>
    <w:rsid w:val="00EB7438"/>
    <w:rsid w:val="00EF561A"/>
    <w:rsid w:val="00F12AD9"/>
    <w:rsid w:val="00F93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7BFD2"/>
  <w15:chartTrackingRefBased/>
  <w15:docId w15:val="{DA889803-6F42-4E8B-B76A-9D8371EBF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4D9E"/>
    <w:pPr>
      <w:spacing w:after="200" w:line="276" w:lineRule="auto"/>
    </w:pPr>
    <w:rPr>
      <w:sz w:val="22"/>
      <w:szCs w:val="22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link w:val="TtuloChar"/>
    <w:uiPriority w:val="10"/>
    <w:qFormat/>
    <w:rsid w:val="00710EC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TtuloChar">
    <w:name w:val="Título Char"/>
    <w:link w:val="Ttulo"/>
    <w:uiPriority w:val="10"/>
    <w:rsid w:val="00710ECA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710EC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CorpodetextoChar">
    <w:name w:val="Corpo de texto Char"/>
    <w:link w:val="Corpodetexto"/>
    <w:uiPriority w:val="99"/>
    <w:semiHidden/>
    <w:rsid w:val="00710ECA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Fontepargpadro"/>
    <w:rsid w:val="00710ECA"/>
  </w:style>
  <w:style w:type="table" w:styleId="Tabelacomgrade">
    <w:name w:val="Table Grid"/>
    <w:basedOn w:val="Tabelanormal"/>
    <w:uiPriority w:val="39"/>
    <w:rsid w:val="00710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6A6885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BF09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BF09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777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4CCACC-05B8-4CEE-8479-60EDFB348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Guim</dc:creator>
  <cp:keywords/>
  <cp:lastModifiedBy>Thieres G. F. da S.</cp:lastModifiedBy>
  <cp:revision>7</cp:revision>
  <cp:lastPrinted>2015-12-18T11:38:00Z</cp:lastPrinted>
  <dcterms:created xsi:type="dcterms:W3CDTF">2025-02-08T23:01:00Z</dcterms:created>
  <dcterms:modified xsi:type="dcterms:W3CDTF">2025-02-09T12:50:00Z</dcterms:modified>
</cp:coreProperties>
</file>